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775550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1E10948A" w14:textId="77777777" w:rsidR="00081C52" w:rsidRPr="00D22E4C" w:rsidRDefault="00081C52" w:rsidP="00081C52">
      <w:pPr>
        <w:rPr>
          <w:rFonts w:asciiTheme="minorHAnsi" w:hAnsiTheme="minorHAnsi"/>
          <w:b/>
          <w:sz w:val="10"/>
        </w:rPr>
      </w:pPr>
    </w:p>
    <w:p w14:paraId="7D1F27A1" w14:textId="77777777" w:rsidR="00081C52" w:rsidRPr="00D22E4C" w:rsidRDefault="00081C52" w:rsidP="00081C52">
      <w:pPr>
        <w:rPr>
          <w:rFonts w:asciiTheme="minorHAnsi" w:hAnsiTheme="minorHAnsi"/>
          <w:b/>
          <w:sz w:val="16"/>
          <w:szCs w:val="16"/>
        </w:rPr>
      </w:pPr>
    </w:p>
    <w:p w14:paraId="2F403FDA" w14:textId="77777777" w:rsidR="00081C52" w:rsidRPr="00D22E4C" w:rsidRDefault="00081C52" w:rsidP="00081C52">
      <w:pPr>
        <w:rPr>
          <w:b/>
          <w:sz w:val="16"/>
          <w:szCs w:val="16"/>
          <w:rFonts w:asciiTheme="minorHAnsi" w:hAnsiTheme="minorHAnsi"/>
        </w:rPr>
      </w:pPr>
      <w:r>
        <w:rPr>
          <w:b/>
          <w:sz w:val="16"/>
          <w:rFonts w:asciiTheme="minorHAnsi" w:hAnsiTheme="minorHAnsi"/>
        </w:rPr>
        <w:t xml:space="preserve">_____________________________________________________________________________________</w:t>
      </w:r>
    </w:p>
    <w:p w14:paraId="4EDE6B7B" w14:textId="77777777" w:rsidR="007C2253" w:rsidRPr="00D22E4C" w:rsidRDefault="007C2253" w:rsidP="007C2253">
      <w:pPr>
        <w:pBdr>
          <w:bottom w:val="single" w:sz="12" w:space="1" w:color="auto"/>
        </w:pBd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Shareholder details: full name of individual or company name)</w:t>
      </w:r>
    </w:p>
    <w:p w14:paraId="45CE2CFE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11A0E7EA" w14:textId="77777777" w:rsidR="00D22E4C" w:rsidRPr="00D22E4C" w:rsidRDefault="00D22E4C" w:rsidP="007C2253">
      <w:pPr>
        <w:pBdr>
          <w:bottom w:val="single" w:sz="12" w:space="1" w:color="auto"/>
        </w:pBdr>
        <w:rPr>
          <w:sz w:val="16"/>
          <w:szCs w:val="16"/>
          <w:rFonts w:asciiTheme="minorHAnsi" w:hAnsiTheme="minorHAnsi"/>
        </w:rPr>
      </w:pPr>
      <w:r>
        <w:rPr>
          <w:b/>
          <w:sz w:val="16"/>
          <w:rFonts w:asciiTheme="minorHAnsi" w:hAnsiTheme="minorHAnsi"/>
        </w:rPr>
        <w:t xml:space="preserve">_____________________________________________________________________________________</w:t>
      </w:r>
    </w:p>
    <w:p w14:paraId="64EDB51A" w14:textId="77777777" w:rsidR="00081C52" w:rsidRPr="00D22E4C" w:rsidRDefault="007C2253" w:rsidP="00081C52">
      <w:pPr>
        <w:pBdr>
          <w:bottom w:val="single" w:sz="12" w:space="1" w:color="auto"/>
        </w:pBd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Address)</w:t>
      </w:r>
    </w:p>
    <w:p w14:paraId="0E499006" w14:textId="77777777" w:rsidR="007C2253" w:rsidRPr="00D22E4C" w:rsidRDefault="007C2253" w:rsidP="007C2253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3726E709" w14:textId="77777777" w:rsidR="00D22E4C" w:rsidRPr="00D22E4C" w:rsidRDefault="00D22E4C" w:rsidP="00D22E4C">
      <w:pPr>
        <w:pBdr>
          <w:bottom w:val="single" w:sz="12" w:space="1" w:color="auto"/>
        </w:pBdr>
        <w:rPr>
          <w:sz w:val="16"/>
          <w:szCs w:val="16"/>
          <w:rFonts w:asciiTheme="minorHAnsi" w:hAnsiTheme="minorHAnsi"/>
        </w:rPr>
      </w:pPr>
      <w:r>
        <w:rPr>
          <w:b/>
          <w:sz w:val="16"/>
          <w:rFonts w:asciiTheme="minorHAnsi" w:hAnsiTheme="minorHAnsi"/>
        </w:rPr>
        <w:t xml:space="preserve">_____________________________________________________________________________________</w:t>
      </w:r>
    </w:p>
    <w:p w14:paraId="6A7A083A" w14:textId="77777777" w:rsidR="007C2253" w:rsidRPr="00D22E4C" w:rsidRDefault="007C2253" w:rsidP="007C2253">
      <w:pPr>
        <w:pBdr>
          <w:bottom w:val="single" w:sz="12" w:space="1" w:color="auto"/>
        </w:pBd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City and postal code)</w:t>
      </w:r>
    </w:p>
    <w:p w14:paraId="669A8F9B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528414C9" w14:textId="77777777" w:rsidR="007C2253" w:rsidRPr="00D22E4C" w:rsidRDefault="007C2253" w:rsidP="00081C52">
      <w:pPr>
        <w:pBdr>
          <w:bottom w:val="single" w:sz="12" w:space="1" w:color="auto"/>
        </w:pBdr>
        <w:rPr>
          <w:rFonts w:asciiTheme="minorHAnsi" w:hAnsiTheme="minorHAnsi"/>
          <w:sz w:val="22"/>
          <w:szCs w:val="22"/>
        </w:rPr>
      </w:pPr>
    </w:p>
    <w:p w14:paraId="301E36F1" w14:textId="77777777" w:rsidR="00937D0A" w:rsidRPr="00D22E4C" w:rsidRDefault="00015A21" w:rsidP="00081C52">
      <w:pPr>
        <w:pBdr>
          <w:bottom w:val="single" w:sz="12" w:space="1" w:color="auto"/>
        </w:pBd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Sava Re d.d.</w:t>
      </w:r>
    </w:p>
    <w:p w14:paraId="122E7FD0" w14:textId="555A1EDF" w:rsidR="00015A21" w:rsidRPr="00D22E4C" w:rsidRDefault="00015A21" w:rsidP="00081C52">
      <w:pPr>
        <w:pBdr>
          <w:bottom w:val="single" w:sz="12" w:space="1" w:color="auto"/>
        </w:pBd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Dunajska Cesta 56</w:t>
      </w:r>
    </w:p>
    <w:p w14:paraId="1CEA1440" w14:textId="77777777" w:rsidR="00015A21" w:rsidRPr="00D22E4C" w:rsidRDefault="00015A21" w:rsidP="00081C52">
      <w:pPr>
        <w:pBdr>
          <w:bottom w:val="single" w:sz="12" w:space="1" w:color="auto"/>
        </w:pBd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1000 Ljubljana</w:t>
      </w:r>
    </w:p>
    <w:p w14:paraId="5B178BE1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315E0C28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00053712" w14:textId="77777777" w:rsidR="00937D0A" w:rsidRPr="00D22E4C" w:rsidRDefault="00937D0A" w:rsidP="00081C52">
      <w:pPr>
        <w:pBdr>
          <w:bottom w:val="single" w:sz="12" w:space="1" w:color="auto"/>
        </w:pBdr>
        <w:rPr>
          <w:rFonts w:asciiTheme="minorHAnsi" w:hAnsiTheme="minorHAnsi"/>
        </w:rPr>
      </w:pPr>
    </w:p>
    <w:p w14:paraId="631E6D87" w14:textId="77777777" w:rsidR="00081C52" w:rsidRPr="00D22E4C" w:rsidRDefault="00081C52" w:rsidP="00081C52">
      <w:pPr>
        <w:rPr>
          <w:rFonts w:asciiTheme="minorHAnsi" w:hAnsiTheme="minorHAnsi"/>
          <w:sz w:val="16"/>
          <w:szCs w:val="16"/>
        </w:rPr>
      </w:pPr>
    </w:p>
    <w:p w14:paraId="215CB288" w14:textId="77777777" w:rsidR="007C2253" w:rsidRPr="00D22E4C" w:rsidRDefault="002E7226" w:rsidP="00081C52">
      <w:pPr>
        <w:pStyle w:val="Naslov1"/>
        <w:spacing w:line="360" w:lineRule="auto"/>
        <w:rPr>
          <w:b/>
          <w:sz w:val="26"/>
          <w:szCs w:val="26"/>
          <w:rFonts w:asciiTheme="minorHAnsi" w:hAnsiTheme="minorHAnsi"/>
        </w:rPr>
      </w:pPr>
      <w:r>
        <w:rPr>
          <w:b/>
          <w:sz w:val="26"/>
          <w:rFonts w:asciiTheme="minorHAnsi" w:hAnsiTheme="minorHAnsi"/>
        </w:rPr>
        <w:t xml:space="preserve">PROXY FORM FOR ATTENDANCE AND EXERCISING VOTING RIGHTS</w:t>
      </w:r>
      <w:r>
        <w:rPr>
          <w:b/>
          <w:sz w:val="26"/>
          <w:rFonts w:asciiTheme="minorHAnsi" w:hAnsiTheme="minorHAnsi"/>
        </w:rPr>
        <w:t xml:space="preserve"> </w:t>
      </w:r>
    </w:p>
    <w:p w14:paraId="7C39CE9D" w14:textId="13640706" w:rsidR="00081C52" w:rsidRPr="00D22E4C" w:rsidRDefault="009810AC" w:rsidP="00081C52">
      <w:pPr>
        <w:pStyle w:val="Naslov1"/>
        <w:spacing w:line="360" w:lineRule="auto"/>
        <w:rPr>
          <w:b/>
          <w:sz w:val="26"/>
          <w:szCs w:val="26"/>
          <w:rFonts w:asciiTheme="minorHAnsi" w:hAnsiTheme="minorHAnsi"/>
        </w:rPr>
      </w:pPr>
      <w:r>
        <w:rPr>
          <w:b/>
          <w:sz w:val="26"/>
          <w:rFonts w:asciiTheme="minorHAnsi" w:hAnsiTheme="minorHAnsi"/>
        </w:rPr>
        <w:t xml:space="preserve">AT THE 40TH</w:t>
      </w:r>
      <w:r>
        <w:rPr>
          <w:b/>
          <w:sz w:val="26"/>
          <w:rFonts w:asciiTheme="minorHAnsi" w:hAnsiTheme="minorHAnsi"/>
        </w:rPr>
        <w:t xml:space="preserve"> </w:t>
      </w:r>
      <w:r>
        <w:rPr>
          <w:b/>
          <w:sz w:val="26"/>
          <w:rFonts w:asciiTheme="minorHAnsi" w:hAnsiTheme="minorHAnsi"/>
        </w:rPr>
        <w:t xml:space="preserve">GENERAL MEETING OF SHAREHOLDERS OF SAVA RE D.D.</w:t>
      </w:r>
    </w:p>
    <w:p w14:paraId="50B85A9D" w14:textId="77777777" w:rsidR="00081C52" w:rsidRPr="00D22E4C" w:rsidRDefault="00081C52" w:rsidP="00081C52">
      <w:pPr>
        <w:pBdr>
          <w:bottom w:val="single" w:sz="12" w:space="1" w:color="auto"/>
        </w:pBdr>
        <w:rPr>
          <w:rFonts w:asciiTheme="minorHAnsi" w:hAnsiTheme="minorHAnsi"/>
          <w:sz w:val="16"/>
          <w:szCs w:val="16"/>
        </w:rPr>
      </w:pPr>
    </w:p>
    <w:p w14:paraId="4B79235C" w14:textId="77777777" w:rsidR="00081C52" w:rsidRPr="00D22E4C" w:rsidRDefault="00081C52" w:rsidP="00081C52">
      <w:pPr>
        <w:rPr>
          <w:rFonts w:asciiTheme="minorHAnsi" w:hAnsiTheme="minorHAnsi"/>
        </w:rPr>
      </w:pPr>
    </w:p>
    <w:p w14:paraId="014E5099" w14:textId="77777777" w:rsidR="007C2253" w:rsidRPr="00D22E4C" w:rsidRDefault="007C2253" w:rsidP="00081C52">
      <w:pPr>
        <w:rPr>
          <w:rFonts w:asciiTheme="minorHAnsi" w:hAnsiTheme="minorHAnsi"/>
        </w:rPr>
      </w:pPr>
    </w:p>
    <w:p w14:paraId="3476BEB2" w14:textId="4CB99B18" w:rsidR="00AF081A" w:rsidRPr="00D22E4C" w:rsidRDefault="00AF081A" w:rsidP="00AF081A">
      <w:pP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I, the undersigned _______________________________________________________________,</w:t>
      </w:r>
    </w:p>
    <w:p w14:paraId="4A7E8696" w14:textId="63566C6A" w:rsidR="00AF081A" w:rsidRPr="00D22E4C" w:rsidRDefault="00C43AF2" w:rsidP="00AF081A">
      <w:pPr>
        <w:ind w:left="1440" w:firstLine="720"/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Full name or company name of shareholder and full name of legal representative)</w:t>
      </w:r>
    </w:p>
    <w:p w14:paraId="72FDF840" w14:textId="77777777" w:rsidR="00AF081A" w:rsidRPr="00D22E4C" w:rsidRDefault="00AF081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1429A9FC" w14:textId="77777777" w:rsidR="00937D0A" w:rsidRPr="00D22E4C" w:rsidRDefault="002E7226" w:rsidP="00937D0A">
      <w:pPr>
        <w:jc w:val="center"/>
        <w:rPr>
          <w:b/>
          <w:i/>
          <w:sz w:val="22"/>
          <w:szCs w:val="22"/>
          <w:rFonts w:asciiTheme="minorHAnsi" w:hAnsiTheme="minorHAnsi"/>
        </w:rPr>
      </w:pPr>
      <w:r>
        <w:rPr>
          <w:b/>
          <w:i/>
          <w:sz w:val="22"/>
          <w:rFonts w:asciiTheme="minorHAnsi" w:hAnsiTheme="minorHAnsi"/>
        </w:rPr>
        <w:t xml:space="preserve">hereby appoint</w:t>
      </w:r>
    </w:p>
    <w:p w14:paraId="1D6AF068" w14:textId="77777777" w:rsidR="00937D0A" w:rsidRPr="00D22E4C" w:rsidRDefault="00937D0A" w:rsidP="005F237B">
      <w:pPr>
        <w:jc w:val="both"/>
        <w:rPr>
          <w:rFonts w:asciiTheme="minorHAnsi" w:hAnsiTheme="minorHAnsi"/>
          <w:sz w:val="22"/>
          <w:szCs w:val="22"/>
        </w:rPr>
      </w:pPr>
    </w:p>
    <w:p w14:paraId="2A9580AD" w14:textId="1B7BD11B" w:rsidR="002E7226" w:rsidRPr="00D22E4C" w:rsidRDefault="002E7226" w:rsidP="002E7226">
      <w:pPr>
        <w:jc w:val="center"/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________________________________________________________________________________,</w:t>
      </w:r>
    </w:p>
    <w:p w14:paraId="44763DD8" w14:textId="058A1832" w:rsidR="002E7226" w:rsidRPr="00D22E4C" w:rsidRDefault="00C43AF2" w:rsidP="002E7226">
      <w:pPr>
        <w:jc w:val="center"/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Full name and residence of proxy holder)</w:t>
      </w:r>
    </w:p>
    <w:p w14:paraId="072F6EE0" w14:textId="77777777" w:rsidR="002E7226" w:rsidRPr="00D22E4C" w:rsidRDefault="002E7226" w:rsidP="005F237B">
      <w:pPr>
        <w:jc w:val="both"/>
        <w:rPr>
          <w:rFonts w:asciiTheme="minorHAnsi" w:hAnsiTheme="minorHAnsi"/>
          <w:sz w:val="22"/>
          <w:szCs w:val="22"/>
        </w:rPr>
      </w:pPr>
    </w:p>
    <w:p w14:paraId="41BD2DF7" w14:textId="37D20675" w:rsidR="002E7226" w:rsidRPr="00D22E4C" w:rsidRDefault="0038739C" w:rsidP="005F237B">
      <w:pPr>
        <w:jc w:val="both"/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as my proxy to attend and to vote for me and on my behalf at the 40th general meeting of Sava Re d.d. to be held on Monday, </w:t>
      </w:r>
      <w:r>
        <w:rPr>
          <w:sz w:val="22"/>
          <w:b/>
          <w:bCs/>
          <w:rFonts w:asciiTheme="minorHAnsi" w:hAnsiTheme="minorHAnsi"/>
        </w:rPr>
        <w:t xml:space="preserve">27 May 2024,</w:t>
      </w:r>
      <w:r>
        <w:rPr>
          <w:sz w:val="22"/>
          <w:rFonts w:asciiTheme="minorHAnsi" w:hAnsiTheme="minorHAnsi"/>
        </w:rPr>
        <w:t xml:space="preserve"> at </w:t>
      </w:r>
      <w:r>
        <w:rPr>
          <w:sz w:val="22"/>
          <w:b/>
          <w:bCs/>
          <w:rFonts w:asciiTheme="minorHAnsi" w:hAnsiTheme="minorHAnsi"/>
        </w:rPr>
        <w:t xml:space="preserve">13.00</w:t>
      </w:r>
      <w:r>
        <w:rPr>
          <w:sz w:val="22"/>
          <w:rFonts w:asciiTheme="minorHAnsi" w:hAnsiTheme="minorHAnsi"/>
        </w:rPr>
        <w:t xml:space="preserve"> in the Janus Hall of the Austria Trend Hotel Ljubljana, Dunajska Cesta 154, 1000 Ljubljana, Slovenia, for __________ shares of the issuer Sava Re d.d. with ticker symbol POSR, which I hold.</w:t>
      </w:r>
    </w:p>
    <w:p w14:paraId="1199251D" w14:textId="77777777" w:rsidR="00060E3B" w:rsidRPr="00D22E4C" w:rsidRDefault="00060E3B" w:rsidP="005F237B">
      <w:pPr>
        <w:jc w:val="both"/>
        <w:rPr>
          <w:rFonts w:asciiTheme="minorHAnsi" w:hAnsiTheme="minorHAnsi"/>
          <w:sz w:val="22"/>
          <w:szCs w:val="22"/>
        </w:rPr>
      </w:pPr>
    </w:p>
    <w:p w14:paraId="3B318ED8" w14:textId="15913D01" w:rsidR="00081C52" w:rsidRPr="00D22E4C" w:rsidRDefault="002E7226" w:rsidP="005F237B">
      <w:pPr>
        <w:jc w:val="both"/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The proxy is to provide personal identification upon request.</w:t>
      </w:r>
    </w:p>
    <w:p w14:paraId="7741CEFB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32AE5D35" w14:textId="77777777" w:rsidR="00081C52" w:rsidRPr="00D22E4C" w:rsidRDefault="00081C52" w:rsidP="00081C52">
      <w:pPr>
        <w:rPr>
          <w:rFonts w:asciiTheme="minorHAnsi" w:hAnsiTheme="minorHAnsi"/>
          <w:sz w:val="22"/>
          <w:szCs w:val="22"/>
        </w:rPr>
      </w:pPr>
    </w:p>
    <w:p w14:paraId="663A94FD" w14:textId="77777777" w:rsidR="00081C52" w:rsidRPr="00D22E4C" w:rsidRDefault="00081C52" w:rsidP="00081C52">
      <w:pPr>
        <w:rPr>
          <w:sz w:val="22"/>
          <w:szCs w:val="22"/>
          <w:rFonts w:asciiTheme="minorHAnsi" w:hAnsiTheme="minorHAnsi"/>
        </w:rPr>
      </w:pPr>
      <w:r>
        <w:rPr>
          <w:sz w:val="22"/>
          <w:rFonts w:asciiTheme="minorHAnsi" w:hAnsiTheme="minorHAnsi"/>
        </w:rPr>
        <w:t xml:space="preserve">____________________</w:t>
      </w:r>
    </w:p>
    <w:p w14:paraId="7072ACD6" w14:textId="77777777" w:rsidR="00081C52" w:rsidRPr="00D22E4C" w:rsidRDefault="00081C52" w:rsidP="005F237B">
      <w:pPr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Place and date)</w:t>
      </w:r>
    </w:p>
    <w:p w14:paraId="7A5D8267" w14:textId="77777777" w:rsidR="00081C52" w:rsidRPr="00D22E4C" w:rsidRDefault="005F237B" w:rsidP="005F237B">
      <w:pPr>
        <w:rPr>
          <w:sz w:val="22"/>
          <w:szCs w:val="22"/>
          <w:rFonts w:asciiTheme="minorHAnsi" w:hAnsiTheme="minorHAnsi"/>
        </w:rPr>
      </w:pPr>
      <w:r>
        <w:rPr>
          <w:sz w:val="16"/>
          <w:rFonts w:asciiTheme="minorHAnsi" w:hAnsiTheme="minorHAnsi"/>
        </w:rPr>
        <w:tab/>
      </w:r>
      <w:r>
        <w:rPr>
          <w:sz w:val="16"/>
          <w:rFonts w:asciiTheme="minorHAnsi" w:hAnsiTheme="minorHAnsi"/>
        </w:rPr>
        <w:tab/>
      </w:r>
      <w:r>
        <w:rPr>
          <w:sz w:val="16"/>
          <w:rFonts w:asciiTheme="minorHAnsi" w:hAnsiTheme="minorHAnsi"/>
        </w:rPr>
        <w:tab/>
      </w:r>
      <w:r>
        <w:rPr>
          <w:sz w:val="22"/>
          <w:rFonts w:asciiTheme="minorHAnsi" w:hAnsiTheme="minorHAnsi"/>
        </w:rPr>
        <w:tab/>
      </w:r>
      <w:r>
        <w:rPr>
          <w:sz w:val="22"/>
          <w:rFonts w:asciiTheme="minorHAnsi" w:hAnsiTheme="minorHAnsi"/>
        </w:rPr>
        <w:tab/>
      </w:r>
      <w:r>
        <w:rPr>
          <w:sz w:val="22"/>
          <w:rFonts w:asciiTheme="minorHAnsi" w:hAnsiTheme="minorHAnsi"/>
        </w:rPr>
        <w:tab/>
      </w:r>
      <w:r>
        <w:rPr>
          <w:sz w:val="22"/>
          <w:rFonts w:asciiTheme="minorHAnsi" w:hAnsiTheme="minorHAnsi"/>
        </w:rPr>
        <w:tab/>
      </w:r>
      <w:r>
        <w:rPr>
          <w:sz w:val="22"/>
          <w:rFonts w:asciiTheme="minorHAnsi" w:hAnsiTheme="minorHAnsi"/>
        </w:rPr>
        <w:tab/>
      </w:r>
      <w:r>
        <w:rPr>
          <w:sz w:val="22"/>
          <w:rFonts w:asciiTheme="minorHAnsi" w:hAnsiTheme="minorHAnsi"/>
        </w:rPr>
        <w:t xml:space="preserve">_________________________</w:t>
      </w:r>
    </w:p>
    <w:p w14:paraId="7060A293" w14:textId="6C6B1806" w:rsidR="00937D0A" w:rsidRPr="00D22E4C" w:rsidRDefault="00081C52" w:rsidP="00D22E4C">
      <w:pPr>
        <w:ind w:left="5760"/>
        <w:rPr>
          <w:i/>
          <w:sz w:val="16"/>
          <w:szCs w:val="16"/>
          <w:rFonts w:asciiTheme="minorHAnsi" w:hAnsiTheme="minorHAnsi"/>
        </w:rPr>
      </w:pPr>
      <w:r>
        <w:rPr>
          <w:i/>
          <w:sz w:val="16"/>
          <w:rFonts w:asciiTheme="minorHAnsi" w:hAnsiTheme="minorHAnsi"/>
        </w:rPr>
        <w:t xml:space="preserve">(Handwritten signature of the shareholder or his/her legal representative with the stamp or seal of the legal entity, if used)</w:t>
      </w:r>
    </w:p>
    <w:sectPr w:rsidR="00937D0A" w:rsidRPr="00D22E4C" w:rsidSect="008F52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18" w:right="1418" w:bottom="1418" w:left="1418" w:header="709" w:footer="709" w:gutter="0"/>
      <w:cols w:space="708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DC5793" w14:textId="77777777" w:rsidR="002649E2" w:rsidRDefault="002649E2">
      <w:r>
        <w:separator/>
      </w:r>
    </w:p>
  </w:endnote>
  <w:endnote w:type="continuationSeparator" w:id="0">
    <w:p w14:paraId="606FACBD" w14:textId="77777777" w:rsidR="002649E2" w:rsidRDefault="00264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varese Bk BT">
    <w:altName w:val="Arial"/>
    <w:charset w:val="00"/>
    <w:family w:val="swiss"/>
    <w:pitch w:val="variable"/>
    <w:sig w:usb0="00000001" w:usb1="00000000" w:usb2="00000000" w:usb3="00000000" w:csb0="0000001B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770913" w14:textId="77777777" w:rsidR="00504DC5" w:rsidRDefault="00504DC5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50AC1" w14:textId="77777777" w:rsidR="00504DC5" w:rsidRDefault="00504DC5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2B1C1" w14:textId="77777777" w:rsidR="00504DC5" w:rsidRDefault="00504DC5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49D6AA" w14:textId="77777777" w:rsidR="002649E2" w:rsidRDefault="002649E2">
      <w:r>
        <w:separator/>
      </w:r>
    </w:p>
  </w:footnote>
  <w:footnote w:type="continuationSeparator" w:id="0">
    <w:p w14:paraId="06E59A69" w14:textId="77777777" w:rsidR="002649E2" w:rsidRDefault="00264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8D4989" w14:textId="77777777" w:rsidR="00504DC5" w:rsidRDefault="00504DC5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174A0F" w14:textId="77777777" w:rsidR="00081C52" w:rsidRPr="00092587" w:rsidRDefault="007C2253" w:rsidP="007C2253">
    <w:pPr>
      <w:pStyle w:val="Glava"/>
      <w:rPr>
        <w:sz w:val="18"/>
        <w:szCs w:val="18"/>
        <w:rFonts w:ascii="Calibri" w:hAnsi="Calibri"/>
      </w:rPr>
    </w:pPr>
    <w:r>
      <w:rPr>
        <w:sz w:val="18"/>
        <w:bdr w:val="single" w:sz="4" w:space="0" w:color="auto"/>
        <w:rFonts w:ascii="Calibri" w:hAnsi="Calibri"/>
      </w:rPr>
      <w:t xml:space="preserve">Proxy form</w:t>
    </w:r>
    <w:r>
      <w:rPr>
        <w:sz w:val="18"/>
        <w:rFonts w:ascii="Calibri" w:hAnsi="Calibri"/>
      </w:rPr>
      <w:tab/>
    </w:r>
    <w:r>
      <w:rPr>
        <w:sz w:val="18"/>
        <w:rFonts w:ascii="Calibri" w:hAnsi="Calibri"/>
      </w:rPr>
      <w:tab/>
    </w:r>
    <w:r>
      <w:drawing>
        <wp:inline distT="0" distB="0" distL="0" distR="0" wp14:anchorId="01DECDC9" wp14:editId="5B8956BC">
          <wp:extent cx="1659309" cy="494262"/>
          <wp:effectExtent l="0" t="0" r="0" b="1270"/>
          <wp:docPr id="2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SAVARe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530" cy="501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58361D" w14:textId="77777777" w:rsidR="00504DC5" w:rsidRDefault="00504DC5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E36FB"/>
    <w:multiLevelType w:val="hybridMultilevel"/>
    <w:tmpl w:val="32544626"/>
    <w:lvl w:ilvl="0" w:tplc="F9A27894">
      <w:numFmt w:val="bullet"/>
      <w:lvlText w:val="-"/>
      <w:lvlJc w:val="left"/>
      <w:pPr>
        <w:ind w:left="720" w:hanging="360"/>
      </w:pPr>
      <w:rPr>
        <w:rFonts w:ascii="Novarese Bk BT" w:eastAsia="Times New Roman" w:hAnsi="Novarese Bk BT" w:cs="Times New Roman" w:hint="default"/>
        <w:b w:val="0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1C6376"/>
    <w:multiLevelType w:val="hybridMultilevel"/>
    <w:tmpl w:val="DD6E5540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040338">
    <w:abstractNumId w:val="1"/>
  </w:num>
  <w:num w:numId="2" w16cid:durableId="106282561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rimož Gmeiner">
    <w15:presenceInfo w15:providerId="AD" w15:userId="S::pgmeiner@sava-re.si::96ea6931-219e-4334-85f0-b56da770f5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rawingGridHorizontalSpacing w:val="120"/>
  <w:drawingGridVerticalSpacing w:val="177"/>
  <w:displayHorizontalDrawingGridEvery w:val="2"/>
  <w:displayVerticalDrawingGridEvery w:val="2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E0NzUwsTAzs7BQ0lEKTi0uzszPAykwqQUA3pbWDSwAAAA="/>
  </w:docVars>
  <w:rsids>
    <w:rsidRoot w:val="00081C52"/>
    <w:rsid w:val="00015A21"/>
    <w:rsid w:val="00052E25"/>
    <w:rsid w:val="00060E3B"/>
    <w:rsid w:val="00067F03"/>
    <w:rsid w:val="00081C52"/>
    <w:rsid w:val="00092587"/>
    <w:rsid w:val="000F2E38"/>
    <w:rsid w:val="001111DF"/>
    <w:rsid w:val="001708D0"/>
    <w:rsid w:val="001947C6"/>
    <w:rsid w:val="001A6EFA"/>
    <w:rsid w:val="00205032"/>
    <w:rsid w:val="002649E2"/>
    <w:rsid w:val="002803F0"/>
    <w:rsid w:val="002904C2"/>
    <w:rsid w:val="002D2817"/>
    <w:rsid w:val="002E7226"/>
    <w:rsid w:val="00301EB9"/>
    <w:rsid w:val="0038739C"/>
    <w:rsid w:val="003955F8"/>
    <w:rsid w:val="00396C37"/>
    <w:rsid w:val="003C7156"/>
    <w:rsid w:val="00434F52"/>
    <w:rsid w:val="004827CE"/>
    <w:rsid w:val="00483857"/>
    <w:rsid w:val="004D7773"/>
    <w:rsid w:val="004F24A0"/>
    <w:rsid w:val="00504DC5"/>
    <w:rsid w:val="00514F1A"/>
    <w:rsid w:val="0054001E"/>
    <w:rsid w:val="005A26A9"/>
    <w:rsid w:val="005F0C2C"/>
    <w:rsid w:val="005F237B"/>
    <w:rsid w:val="00623249"/>
    <w:rsid w:val="00684B41"/>
    <w:rsid w:val="00686557"/>
    <w:rsid w:val="006C2A46"/>
    <w:rsid w:val="006E2FEC"/>
    <w:rsid w:val="007125FD"/>
    <w:rsid w:val="00717F30"/>
    <w:rsid w:val="00734054"/>
    <w:rsid w:val="0075743C"/>
    <w:rsid w:val="00780CC8"/>
    <w:rsid w:val="007C2253"/>
    <w:rsid w:val="007D5F2B"/>
    <w:rsid w:val="008413EE"/>
    <w:rsid w:val="00862CB0"/>
    <w:rsid w:val="00876072"/>
    <w:rsid w:val="008C2F15"/>
    <w:rsid w:val="008F5228"/>
    <w:rsid w:val="00916F88"/>
    <w:rsid w:val="00931071"/>
    <w:rsid w:val="00932C70"/>
    <w:rsid w:val="00937D0A"/>
    <w:rsid w:val="009810AC"/>
    <w:rsid w:val="00984028"/>
    <w:rsid w:val="00993700"/>
    <w:rsid w:val="00994C16"/>
    <w:rsid w:val="009B15D4"/>
    <w:rsid w:val="009B4115"/>
    <w:rsid w:val="009B741E"/>
    <w:rsid w:val="009C2FC7"/>
    <w:rsid w:val="009C3423"/>
    <w:rsid w:val="009E6A5D"/>
    <w:rsid w:val="00A121CB"/>
    <w:rsid w:val="00A77C6E"/>
    <w:rsid w:val="00A92FBB"/>
    <w:rsid w:val="00AA0C69"/>
    <w:rsid w:val="00AD7104"/>
    <w:rsid w:val="00AF081A"/>
    <w:rsid w:val="00AF39B2"/>
    <w:rsid w:val="00B73F03"/>
    <w:rsid w:val="00B83FE1"/>
    <w:rsid w:val="00BB2842"/>
    <w:rsid w:val="00C10F89"/>
    <w:rsid w:val="00C266BA"/>
    <w:rsid w:val="00C43AF2"/>
    <w:rsid w:val="00CE475F"/>
    <w:rsid w:val="00D1785F"/>
    <w:rsid w:val="00D22E4C"/>
    <w:rsid w:val="00D240E9"/>
    <w:rsid w:val="00D4629C"/>
    <w:rsid w:val="00D6685F"/>
    <w:rsid w:val="00D80056"/>
    <w:rsid w:val="00DB7C7A"/>
    <w:rsid w:val="00E53585"/>
    <w:rsid w:val="00E82779"/>
    <w:rsid w:val="00EA3034"/>
    <w:rsid w:val="00F235DE"/>
    <w:rsid w:val="00F35CA1"/>
    <w:rsid w:val="00F67C86"/>
    <w:rsid w:val="00F846C7"/>
    <w:rsid w:val="00FA3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,"/>
  <w:listSeparator w:val=";"/>
  <w14:docId w14:val="7D60B930"/>
  <w15:chartTrackingRefBased/>
  <w15:docId w15:val="{F2CC6D1D-FFC1-47EF-8DEE-AF97ECC22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  <w:rsid w:val="00081C52"/>
    <w:rPr>
      <w:rFonts w:ascii="Novarese Bk BT" w:hAnsi="Novarese Bk BT"/>
      <w:sz w:val="26"/>
    </w:rPr>
  </w:style>
  <w:style w:type="paragraph" w:styleId="Naslov1">
    <w:name w:val="heading 1"/>
    <w:basedOn w:val="Navaden"/>
    <w:next w:val="Navaden"/>
    <w:qFormat/>
    <w:rsid w:val="00081C52"/>
    <w:pPr>
      <w:keepNext/>
      <w:jc w:val="center"/>
      <w:outlineLvl w:val="0"/>
    </w:pPr>
    <w:rPr>
      <w:rFonts w:ascii="Arial" w:hAnsi="Arial"/>
      <w:sz w:val="2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-zamik">
    <w:name w:val="Body Text Indent"/>
    <w:basedOn w:val="Navaden"/>
    <w:rsid w:val="00081C52"/>
    <w:pPr>
      <w:ind w:left="6372"/>
    </w:pPr>
    <w:rPr>
      <w:sz w:val="24"/>
    </w:rPr>
  </w:style>
  <w:style w:type="paragraph" w:styleId="Glava">
    <w:name w:val="header"/>
    <w:basedOn w:val="Navaden"/>
    <w:rsid w:val="00081C52"/>
    <w:pPr>
      <w:tabs>
        <w:tab w:val="center" w:pos="4703"/>
        <w:tab w:val="right" w:pos="9406"/>
      </w:tabs>
    </w:pPr>
  </w:style>
  <w:style w:type="paragraph" w:styleId="Noga">
    <w:name w:val="footer"/>
    <w:basedOn w:val="Navaden"/>
    <w:rsid w:val="00081C52"/>
    <w:pPr>
      <w:tabs>
        <w:tab w:val="center" w:pos="4703"/>
        <w:tab w:val="right" w:pos="9406"/>
      </w:tabs>
    </w:pPr>
  </w:style>
  <w:style w:type="paragraph" w:styleId="Revizija">
    <w:name w:val="Revision"/>
    <w:hidden/>
    <w:uiPriority w:val="99"/>
    <w:semiHidden/>
    <w:rsid w:val="00C43AF2"/>
    <w:rPr>
      <w:rFonts w:ascii="Novarese Bk BT" w:hAnsi="Novarese Bk BT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>_____________________________________________________________________________________</vt:lpstr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______________________________________________________________________________</dc:title>
  <dc:subject/>
  <dc:creator>Nika Matjan</dc:creator>
  <cp:keywords/>
  <dc:description/>
  <cp:lastModifiedBy>Primož Gmeiner</cp:lastModifiedBy>
  <cp:revision>33</cp:revision>
  <cp:lastPrinted>2021-05-20T07:48:00Z</cp:lastPrinted>
  <dcterms:created xsi:type="dcterms:W3CDTF">2015-10-13T09:40:00Z</dcterms:created>
  <dcterms:modified xsi:type="dcterms:W3CDTF">2024-03-24T18:03:00Z</dcterms:modified>
</cp:coreProperties>
</file>